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3B525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3B525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3B525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3B525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3B525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3B525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3B525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3B525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24DAD3F4" w:rsidR="00531FBF" w:rsidRPr="001650C9" w:rsidRDefault="00EC4DF0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/28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1EC2A6E8" w:rsidR="00531FBF" w:rsidRPr="001650C9" w:rsidRDefault="00EC4DF0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Josh Cantu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0E137DD2" w:rsidR="00531FBF" w:rsidRPr="001650C9" w:rsidRDefault="00EC4DF0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Version 1.0</w:t>
            </w: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5325CB28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t>Developer</w:t>
      </w:r>
      <w:bookmarkEnd w:id="9"/>
      <w:bookmarkEnd w:id="10"/>
      <w:bookmarkEnd w:id="11"/>
    </w:p>
    <w:p w14:paraId="3A4DB0F5" w14:textId="0B0AB374" w:rsidR="0058064D" w:rsidRPr="001650C9" w:rsidRDefault="00215EEF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Josh Cantu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52A516CB" w14:textId="18D0205A" w:rsidR="003726AD" w:rsidRDefault="00885B49" w:rsidP="007734B7">
      <w:pPr>
        <w:suppressAutoHyphens/>
        <w:spacing w:after="0" w:line="240" w:lineRule="auto"/>
        <w:ind w:firstLine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Artemis is a financial service company and security </w:t>
      </w:r>
      <w:r w:rsidR="00585557">
        <w:rPr>
          <w:rFonts w:eastAsia="Times New Roman" w:cstheme="minorHAnsi"/>
        </w:rPr>
        <w:t>must</w:t>
      </w:r>
      <w:r>
        <w:rPr>
          <w:rFonts w:eastAsia="Times New Roman" w:cstheme="minorHAnsi"/>
        </w:rPr>
        <w:t xml:space="preserve"> be a priority. </w:t>
      </w:r>
      <w:r w:rsidR="00751CDF">
        <w:rPr>
          <w:rFonts w:eastAsia="Times New Roman" w:cstheme="minorHAnsi"/>
        </w:rPr>
        <w:t>Being a company that</w:t>
      </w:r>
      <w:r w:rsidR="00455814">
        <w:rPr>
          <w:rFonts w:eastAsia="Times New Roman" w:cstheme="minorHAnsi"/>
        </w:rPr>
        <w:t xml:space="preserve"> </w:t>
      </w:r>
      <w:r w:rsidR="002D7589">
        <w:rPr>
          <w:rFonts w:eastAsia="Times New Roman" w:cstheme="minorHAnsi"/>
        </w:rPr>
        <w:t>deals</w:t>
      </w:r>
      <w:r w:rsidR="00455814">
        <w:rPr>
          <w:rFonts w:eastAsia="Times New Roman" w:cstheme="minorHAnsi"/>
        </w:rPr>
        <w:t xml:space="preserve"> with financial services makes </w:t>
      </w:r>
      <w:r w:rsidR="002D7589">
        <w:rPr>
          <w:rFonts w:eastAsia="Times New Roman" w:cstheme="minorHAnsi"/>
        </w:rPr>
        <w:t>it</w:t>
      </w:r>
      <w:r w:rsidR="00455814">
        <w:rPr>
          <w:rFonts w:eastAsia="Times New Roman" w:cstheme="minorHAnsi"/>
        </w:rPr>
        <w:t xml:space="preserve"> a target for people with malicious intentions. </w:t>
      </w:r>
      <w:r w:rsidR="0090200D">
        <w:rPr>
          <w:rFonts w:eastAsia="Times New Roman" w:cstheme="minorHAnsi"/>
        </w:rPr>
        <w:t>The increase in online security will apply to the customers as well</w:t>
      </w:r>
      <w:r w:rsidR="005A3B55">
        <w:rPr>
          <w:rFonts w:eastAsia="Times New Roman" w:cstheme="minorHAnsi"/>
        </w:rPr>
        <w:t>. They will feel comfortable keeping their assets and belongings with</w:t>
      </w:r>
      <w:r w:rsidR="007734B7">
        <w:rPr>
          <w:rFonts w:eastAsia="Times New Roman" w:cstheme="minorHAnsi"/>
        </w:rPr>
        <w:t xml:space="preserve"> Artemis. </w:t>
      </w:r>
      <w:r w:rsidR="00C62209">
        <w:rPr>
          <w:rFonts w:eastAsia="Times New Roman" w:cstheme="minorHAnsi"/>
        </w:rPr>
        <w:t>Privacy should be protected</w:t>
      </w:r>
      <w:r w:rsidR="00860341">
        <w:rPr>
          <w:rFonts w:eastAsia="Times New Roman" w:cstheme="minorHAnsi"/>
        </w:rPr>
        <w:t xml:space="preserve"> and included</w:t>
      </w:r>
      <w:r w:rsidR="00C62209">
        <w:rPr>
          <w:rFonts w:eastAsia="Times New Roman" w:cstheme="minorHAnsi"/>
        </w:rPr>
        <w:t xml:space="preserve"> for the customers.</w:t>
      </w:r>
      <w:r w:rsidR="00860341">
        <w:rPr>
          <w:rFonts w:eastAsia="Times New Roman" w:cstheme="minorHAnsi"/>
        </w:rPr>
        <w:t xml:space="preserve"> Having any sort of leak could taint the reputation of Artemis</w:t>
      </w:r>
      <w:r w:rsidR="009B0F28">
        <w:rPr>
          <w:rFonts w:eastAsia="Times New Roman" w:cstheme="minorHAnsi"/>
        </w:rPr>
        <w:t xml:space="preserve">, this could </w:t>
      </w:r>
      <w:r w:rsidR="001544DA">
        <w:rPr>
          <w:rFonts w:eastAsia="Times New Roman" w:cstheme="minorHAnsi"/>
        </w:rPr>
        <w:t>result</w:t>
      </w:r>
      <w:r w:rsidR="009B0F28">
        <w:rPr>
          <w:rFonts w:eastAsia="Times New Roman" w:cstheme="minorHAnsi"/>
        </w:rPr>
        <w:t xml:space="preserve"> in a lack of trust in </w:t>
      </w:r>
      <w:r w:rsidR="001544DA">
        <w:rPr>
          <w:rFonts w:eastAsia="Times New Roman" w:cstheme="minorHAnsi"/>
        </w:rPr>
        <w:t xml:space="preserve">their capabilities to the public. </w:t>
      </w:r>
    </w:p>
    <w:p w14:paraId="5B27497D" w14:textId="39F83AAC" w:rsidR="001544DA" w:rsidRDefault="00961B62" w:rsidP="007734B7">
      <w:pPr>
        <w:suppressAutoHyphens/>
        <w:spacing w:after="0" w:line="240" w:lineRule="auto"/>
        <w:ind w:firstLine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A breach could result</w:t>
      </w:r>
      <w:r w:rsidR="00BB1E1B">
        <w:rPr>
          <w:rFonts w:eastAsia="Times New Roman" w:cstheme="minorHAnsi"/>
        </w:rPr>
        <w:t xml:space="preserve"> in a huge loss for both the </w:t>
      </w:r>
      <w:r w:rsidR="00601CDC">
        <w:rPr>
          <w:rFonts w:eastAsia="Times New Roman" w:cstheme="minorHAnsi"/>
        </w:rPr>
        <w:t>customers</w:t>
      </w:r>
      <w:r w:rsidR="00BB1E1B">
        <w:rPr>
          <w:rFonts w:eastAsia="Times New Roman" w:cstheme="minorHAnsi"/>
        </w:rPr>
        <w:t xml:space="preserve"> and the company. Again, this could result in a lack of trust</w:t>
      </w:r>
      <w:r w:rsidR="00601CDC">
        <w:rPr>
          <w:rFonts w:eastAsia="Times New Roman" w:cstheme="minorHAnsi"/>
        </w:rPr>
        <w:t xml:space="preserve"> in the public. Making it harder for Artemis to gain new customers or maintain their current customers. </w:t>
      </w:r>
      <w:r w:rsidR="00450000">
        <w:rPr>
          <w:rFonts w:eastAsia="Times New Roman" w:cstheme="minorHAnsi"/>
        </w:rPr>
        <w:t xml:space="preserve">The highest level of encryption should be maintained by Artemis. </w:t>
      </w:r>
      <w:r w:rsidR="002529F4">
        <w:rPr>
          <w:rFonts w:eastAsia="Times New Roman" w:cstheme="minorHAnsi"/>
        </w:rPr>
        <w:t xml:space="preserve">New and improved encryption should be applied. As encryption technologies </w:t>
      </w:r>
      <w:r w:rsidR="007305BF">
        <w:rPr>
          <w:rFonts w:eastAsia="Times New Roman" w:cstheme="minorHAnsi"/>
        </w:rPr>
        <w:t>age</w:t>
      </w:r>
      <w:r w:rsidR="002529F4">
        <w:rPr>
          <w:rFonts w:eastAsia="Times New Roman" w:cstheme="minorHAnsi"/>
        </w:rPr>
        <w:t xml:space="preserve">, </w:t>
      </w:r>
      <w:r w:rsidR="00956E4E">
        <w:rPr>
          <w:rFonts w:eastAsia="Times New Roman" w:cstheme="minorHAnsi"/>
        </w:rPr>
        <w:t>they</w:t>
      </w:r>
      <w:r w:rsidR="002529F4">
        <w:rPr>
          <w:rFonts w:eastAsia="Times New Roman" w:cstheme="minorHAnsi"/>
        </w:rPr>
        <w:t xml:space="preserve"> </w:t>
      </w:r>
      <w:r w:rsidR="00956E4E">
        <w:rPr>
          <w:rFonts w:eastAsia="Times New Roman" w:cstheme="minorHAnsi"/>
        </w:rPr>
        <w:t>become</w:t>
      </w:r>
      <w:r w:rsidR="002529F4">
        <w:rPr>
          <w:rFonts w:eastAsia="Times New Roman" w:cstheme="minorHAnsi"/>
        </w:rPr>
        <w:t xml:space="preserve"> vulnerable to more and more powerful CPU</w:t>
      </w:r>
      <w:r w:rsidR="007305BF">
        <w:rPr>
          <w:rFonts w:eastAsia="Times New Roman" w:cstheme="minorHAnsi"/>
        </w:rPr>
        <w:t xml:space="preserve">/GPU that can take the time to crack </w:t>
      </w:r>
      <w:r w:rsidR="0003023A">
        <w:rPr>
          <w:rFonts w:eastAsia="Times New Roman" w:cstheme="minorHAnsi"/>
        </w:rPr>
        <w:t>those encryptions</w:t>
      </w:r>
      <w:r w:rsidR="007305BF">
        <w:rPr>
          <w:rFonts w:eastAsia="Times New Roman" w:cstheme="minorHAnsi"/>
        </w:rPr>
        <w:t xml:space="preserve">. </w:t>
      </w:r>
      <w:r w:rsidR="00450000">
        <w:rPr>
          <w:rFonts w:eastAsia="Times New Roman" w:cstheme="minorHAnsi"/>
        </w:rPr>
        <w:t xml:space="preserve"> </w:t>
      </w:r>
      <w:r w:rsidR="0003023A">
        <w:rPr>
          <w:rFonts w:eastAsia="Times New Roman" w:cstheme="minorHAnsi"/>
        </w:rPr>
        <w:t xml:space="preserve">Phishing attempts are still possible, if successful, it won’t matter how powerful the encryption technology is. </w:t>
      </w:r>
    </w:p>
    <w:p w14:paraId="14AAFC66" w14:textId="3CE53D31" w:rsidR="00F81E70" w:rsidRDefault="00BD2B92" w:rsidP="007734B7">
      <w:pPr>
        <w:suppressAutoHyphens/>
        <w:spacing w:after="0" w:line="240" w:lineRule="auto"/>
        <w:ind w:firstLine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 xml:space="preserve">Keeping an online presence does keep you exposed to phishing attempts. In that case, training for Artemis staff and </w:t>
      </w:r>
      <w:r w:rsidR="00FA1D08">
        <w:rPr>
          <w:rFonts w:eastAsia="Times New Roman" w:cstheme="minorHAnsi"/>
        </w:rPr>
        <w:t>customers</w:t>
      </w:r>
      <w:r>
        <w:rPr>
          <w:rFonts w:eastAsia="Times New Roman" w:cstheme="minorHAnsi"/>
        </w:rPr>
        <w:t xml:space="preserve"> </w:t>
      </w:r>
      <w:r w:rsidR="00FA1D08">
        <w:rPr>
          <w:rFonts w:eastAsia="Times New Roman" w:cstheme="minorHAnsi"/>
        </w:rPr>
        <w:t>is</w:t>
      </w:r>
      <w:r>
        <w:rPr>
          <w:rFonts w:eastAsia="Times New Roman" w:cstheme="minorHAnsi"/>
        </w:rPr>
        <w:t xml:space="preserve"> required. </w:t>
      </w:r>
      <w:r w:rsidR="008A698E">
        <w:rPr>
          <w:rFonts w:eastAsia="Times New Roman" w:cstheme="minorHAnsi"/>
        </w:rPr>
        <w:t>Other</w:t>
      </w:r>
      <w:r w:rsidR="00A77701">
        <w:rPr>
          <w:rFonts w:eastAsia="Times New Roman" w:cstheme="minorHAnsi"/>
        </w:rPr>
        <w:t xml:space="preserve"> types of attacks include Dos attacks. Having a plan to prevent DOS attacks should be in the </w:t>
      </w:r>
      <w:r w:rsidR="00F81E70">
        <w:rPr>
          <w:rFonts w:eastAsia="Times New Roman" w:cstheme="minorHAnsi"/>
        </w:rPr>
        <w:t>playbook.</w:t>
      </w:r>
    </w:p>
    <w:p w14:paraId="40E68855" w14:textId="451E76CC" w:rsidR="0003023A" w:rsidRPr="001650C9" w:rsidRDefault="00B51671" w:rsidP="007734B7">
      <w:pPr>
        <w:suppressAutoHyphens/>
        <w:spacing w:after="0" w:line="240" w:lineRule="auto"/>
        <w:ind w:firstLine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use of </w:t>
      </w:r>
      <w:r w:rsidR="003C49DE">
        <w:rPr>
          <w:rFonts w:eastAsia="Times New Roman" w:cstheme="minorHAnsi"/>
        </w:rPr>
        <w:t>open-source</w:t>
      </w:r>
      <w:r>
        <w:rPr>
          <w:rFonts w:eastAsia="Times New Roman" w:cstheme="minorHAnsi"/>
        </w:rPr>
        <w:t xml:space="preserve"> software </w:t>
      </w:r>
      <w:r w:rsidR="003C49DE">
        <w:rPr>
          <w:rFonts w:eastAsia="Times New Roman" w:cstheme="minorHAnsi"/>
        </w:rPr>
        <w:t xml:space="preserve">should be reviewed carefully. </w:t>
      </w:r>
      <w:r w:rsidR="00A12063">
        <w:rPr>
          <w:rFonts w:eastAsia="Times New Roman" w:cstheme="minorHAnsi"/>
        </w:rPr>
        <w:t>Certain types of open- source software contain</w:t>
      </w:r>
      <w:r w:rsidR="00705FF4">
        <w:rPr>
          <w:rFonts w:eastAsia="Times New Roman" w:cstheme="minorHAnsi"/>
        </w:rPr>
        <w:t xml:space="preserve"> vulnerabilities if there is some sort of exposure in the code. </w:t>
      </w:r>
      <w:r w:rsidR="00A12063">
        <w:rPr>
          <w:rFonts w:eastAsia="Times New Roman" w:cstheme="minorHAnsi"/>
        </w:rPr>
        <w:t>Careful review and approval must be done prior to any code implementation.</w:t>
      </w:r>
    </w:p>
    <w:p w14:paraId="5CAB2AA8" w14:textId="77777777" w:rsidR="00010B8A" w:rsidRPr="001650C9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1A30C4D3" w14:textId="6E7AC03F" w:rsidR="002778D5" w:rsidRDefault="00C10E30" w:rsidP="00F270FC">
      <w:pPr>
        <w:suppressAutoHyphens/>
        <w:spacing w:after="0" w:line="240" w:lineRule="auto"/>
        <w:ind w:left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After reviewing the Vulnerability Assessment Process Flow Diagram, I would focus on the following:</w:t>
      </w:r>
    </w:p>
    <w:p w14:paraId="622FD2EE" w14:textId="01FE2832" w:rsidR="00C10E30" w:rsidRDefault="000C0D3F" w:rsidP="000C0D3F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Input Validation</w:t>
      </w:r>
    </w:p>
    <w:p w14:paraId="7D43D556" w14:textId="1E098AF6" w:rsidR="000C0D3F" w:rsidRDefault="000C0D3F" w:rsidP="000C0D3F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Secure API Interaction</w:t>
      </w:r>
    </w:p>
    <w:p w14:paraId="71B96E6D" w14:textId="564E0E6B" w:rsidR="000C0D3F" w:rsidRDefault="000C0D3F" w:rsidP="000C0D3F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Code Error</w:t>
      </w:r>
    </w:p>
    <w:p w14:paraId="137813CD" w14:textId="21A9B620" w:rsidR="000C0D3F" w:rsidRDefault="000C0D3F" w:rsidP="000C0D3F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Encapsulation</w:t>
      </w:r>
    </w:p>
    <w:p w14:paraId="123922B1" w14:textId="774BA7D0" w:rsidR="000C0D3F" w:rsidRPr="000C0D3F" w:rsidRDefault="008436F7" w:rsidP="000C0D3F">
      <w:pPr>
        <w:suppressAutoHyphens/>
        <w:spacing w:after="0" w:line="240" w:lineRule="auto"/>
        <w:ind w:left="36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Input </w:t>
      </w:r>
      <w:r w:rsidR="00AB14F6">
        <w:rPr>
          <w:rFonts w:eastAsia="Times New Roman" w:cstheme="minorHAnsi"/>
        </w:rPr>
        <w:t xml:space="preserve">validation would clean the input from the user. It would prevent anything malicious from being entered into the </w:t>
      </w:r>
      <w:r w:rsidR="005552E2">
        <w:rPr>
          <w:rFonts w:eastAsia="Times New Roman" w:cstheme="minorHAnsi"/>
        </w:rPr>
        <w:t>database</w:t>
      </w:r>
      <w:r w:rsidR="00AB14F6">
        <w:rPr>
          <w:rFonts w:eastAsia="Times New Roman" w:cstheme="minorHAnsi"/>
        </w:rPr>
        <w:t xml:space="preserve">. </w:t>
      </w:r>
      <w:r w:rsidR="00C03F48">
        <w:rPr>
          <w:rFonts w:eastAsia="Times New Roman" w:cstheme="minorHAnsi"/>
        </w:rPr>
        <w:t xml:space="preserve">This includes a trusted user </w:t>
      </w:r>
      <w:r w:rsidR="005552E2">
        <w:rPr>
          <w:rFonts w:eastAsia="Times New Roman" w:cstheme="minorHAnsi"/>
        </w:rPr>
        <w:t>mis inputting</w:t>
      </w:r>
      <w:r w:rsidR="00C03F48">
        <w:rPr>
          <w:rFonts w:eastAsia="Times New Roman" w:cstheme="minorHAnsi"/>
        </w:rPr>
        <w:t xml:space="preserve"> something and </w:t>
      </w:r>
      <w:r w:rsidR="006075D0">
        <w:rPr>
          <w:rFonts w:eastAsia="Times New Roman" w:cstheme="minorHAnsi"/>
        </w:rPr>
        <w:t>causes</w:t>
      </w:r>
      <w:r w:rsidR="00C03F48">
        <w:rPr>
          <w:rFonts w:eastAsia="Times New Roman" w:cstheme="minorHAnsi"/>
        </w:rPr>
        <w:t xml:space="preserve"> a negative event. </w:t>
      </w:r>
      <w:r w:rsidR="00272129">
        <w:rPr>
          <w:rFonts w:eastAsia="Times New Roman" w:cstheme="minorHAnsi"/>
        </w:rPr>
        <w:t>Securing the API would ensure that the connection between the user</w:t>
      </w:r>
      <w:r w:rsidR="006075D0">
        <w:rPr>
          <w:rFonts w:eastAsia="Times New Roman" w:cstheme="minorHAnsi"/>
        </w:rPr>
        <w:t xml:space="preserve"> and the service is trustworthy. This would apply to any connection when working with Ar</w:t>
      </w:r>
      <w:r w:rsidR="009954BA">
        <w:rPr>
          <w:rFonts w:eastAsia="Times New Roman" w:cstheme="minorHAnsi"/>
        </w:rPr>
        <w:t xml:space="preserve">temis’ services. Code checking would </w:t>
      </w:r>
      <w:r w:rsidR="00EC054B">
        <w:rPr>
          <w:rFonts w:eastAsia="Times New Roman" w:cstheme="minorHAnsi"/>
        </w:rPr>
        <w:t xml:space="preserve">allow the code structure to be secure and does not allow the opening </w:t>
      </w:r>
      <w:r w:rsidR="00D6762C">
        <w:rPr>
          <w:rFonts w:eastAsia="Times New Roman" w:cstheme="minorHAnsi"/>
        </w:rPr>
        <w:t>of</w:t>
      </w:r>
      <w:r w:rsidR="00EC054B">
        <w:rPr>
          <w:rFonts w:eastAsia="Times New Roman" w:cstheme="minorHAnsi"/>
        </w:rPr>
        <w:t xml:space="preserve"> malicious users to insert their code. </w:t>
      </w:r>
      <w:r w:rsidR="00400B62">
        <w:rPr>
          <w:rFonts w:eastAsia="Times New Roman" w:cstheme="minorHAnsi"/>
        </w:rPr>
        <w:t xml:space="preserve">Finally, Encapsulation </w:t>
      </w:r>
      <w:r w:rsidR="00D6762C">
        <w:rPr>
          <w:rFonts w:eastAsia="Times New Roman" w:cstheme="minorHAnsi"/>
        </w:rPr>
        <w:t xml:space="preserve">would secure the data traffic and prevent any changes from being applied as it transitions from service to service. </w:t>
      </w: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2DEAC0C" w14:textId="276C1BC9" w:rsidR="00113667" w:rsidRDefault="0025683F" w:rsidP="001E7514">
      <w:pPr>
        <w:suppressAutoHyphens/>
        <w:spacing w:after="0" w:line="240" w:lineRule="auto"/>
        <w:ind w:firstLine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In POM.xml, Maven needed to be updated to the most recent version available. Utilizing older software will cause some CVEs to be missed. </w:t>
      </w:r>
    </w:p>
    <w:p w14:paraId="67A6F56A" w14:textId="2B2A2B3F" w:rsidR="001240EF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74BB41FF" w14:textId="2D39F331" w:rsidR="00A13AC9" w:rsidRDefault="003D2A25" w:rsidP="001E7514">
      <w:pPr>
        <w:suppressAutoHyphens/>
        <w:spacing w:after="0" w:line="240" w:lineRule="auto"/>
        <w:ind w:firstLine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User inputs in the API should be cleaned. </w:t>
      </w:r>
      <w:r w:rsidR="00941B7B">
        <w:rPr>
          <w:rFonts w:eastAsia="Times New Roman" w:cstheme="minorHAnsi"/>
        </w:rPr>
        <w:t>“</w:t>
      </w:r>
      <w:r w:rsidR="00DC3167" w:rsidRPr="00DC3167">
        <w:rPr>
          <w:rFonts w:eastAsia="Times New Roman" w:cstheme="minorHAnsi"/>
        </w:rPr>
        <w:t>String message = "Element in the given index is :: "+</w:t>
      </w:r>
      <w:proofErr w:type="spellStart"/>
      <w:r w:rsidR="00DC3167" w:rsidRPr="00DC3167">
        <w:rPr>
          <w:rFonts w:eastAsia="Times New Roman" w:cstheme="minorHAnsi"/>
        </w:rPr>
        <w:t>myArray</w:t>
      </w:r>
      <w:proofErr w:type="spellEnd"/>
      <w:r w:rsidR="00DC3167" w:rsidRPr="00DC3167">
        <w:rPr>
          <w:rFonts w:eastAsia="Times New Roman" w:cstheme="minorHAnsi"/>
        </w:rPr>
        <w:t>[id].</w:t>
      </w:r>
      <w:r w:rsidR="00941B7B">
        <w:rPr>
          <w:rFonts w:eastAsia="Times New Roman" w:cstheme="minorHAnsi"/>
        </w:rPr>
        <w:t xml:space="preserve">” Found in the number method, </w:t>
      </w:r>
      <w:r w:rsidR="00B04086">
        <w:rPr>
          <w:rFonts w:eastAsia="Times New Roman" w:cstheme="minorHAnsi"/>
        </w:rPr>
        <w:t>allows</w:t>
      </w:r>
      <w:r w:rsidR="00941B7B">
        <w:rPr>
          <w:rFonts w:eastAsia="Times New Roman" w:cstheme="minorHAnsi"/>
        </w:rPr>
        <w:t xml:space="preserve"> </w:t>
      </w:r>
      <w:r w:rsidR="00AC3C9D">
        <w:rPr>
          <w:rFonts w:eastAsia="Times New Roman" w:cstheme="minorHAnsi"/>
        </w:rPr>
        <w:t xml:space="preserve">input from the user. This is a problem because the variable is raw and allows </w:t>
      </w:r>
      <w:r w:rsidR="001E7514">
        <w:rPr>
          <w:rFonts w:eastAsia="Times New Roman" w:cstheme="minorHAnsi"/>
        </w:rPr>
        <w:t>an injection to take place in that variable.</w:t>
      </w:r>
    </w:p>
    <w:p w14:paraId="03FC330E" w14:textId="77777777" w:rsidR="001E7514" w:rsidRDefault="001E7514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5D622E5A" w14:textId="1A1C8B53" w:rsidR="001E7514" w:rsidRDefault="001E7514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ab/>
      </w:r>
      <w:proofErr w:type="spellStart"/>
      <w:r w:rsidR="00242042">
        <w:rPr>
          <w:rFonts w:eastAsia="Times New Roman" w:cstheme="minorHAnsi"/>
        </w:rPr>
        <w:t>myDateTime</w:t>
      </w:r>
      <w:proofErr w:type="spellEnd"/>
      <w:r w:rsidR="00242042">
        <w:rPr>
          <w:rFonts w:eastAsia="Times New Roman" w:cstheme="minorHAnsi"/>
        </w:rPr>
        <w:t xml:space="preserve"> class should be revised. The method has been created improperly</w:t>
      </w:r>
      <w:r w:rsidR="00BC708B">
        <w:rPr>
          <w:rFonts w:eastAsia="Times New Roman" w:cstheme="minorHAnsi"/>
        </w:rPr>
        <w:t xml:space="preserve"> and is incomplete. </w:t>
      </w:r>
      <w:proofErr w:type="spellStart"/>
      <w:r w:rsidR="003D745B">
        <w:rPr>
          <w:rFonts w:eastAsia="Times New Roman" w:cstheme="minorHAnsi"/>
        </w:rPr>
        <w:t>DocData</w:t>
      </w:r>
      <w:proofErr w:type="spellEnd"/>
      <w:r w:rsidR="003D745B">
        <w:rPr>
          <w:rFonts w:eastAsia="Times New Roman" w:cstheme="minorHAnsi"/>
        </w:rPr>
        <w:t xml:space="preserve"> class contains </w:t>
      </w:r>
      <w:r w:rsidR="001D79EE">
        <w:rPr>
          <w:rFonts w:eastAsia="Times New Roman" w:cstheme="minorHAnsi"/>
        </w:rPr>
        <w:t xml:space="preserve">a </w:t>
      </w:r>
      <w:r w:rsidR="003D745B">
        <w:rPr>
          <w:rFonts w:eastAsia="Times New Roman" w:cstheme="minorHAnsi"/>
        </w:rPr>
        <w:t>username and password</w:t>
      </w:r>
      <w:r w:rsidR="008A10FF">
        <w:rPr>
          <w:rFonts w:eastAsia="Times New Roman" w:cstheme="minorHAnsi"/>
        </w:rPr>
        <w:t xml:space="preserve">, which is readable to anyone viewing the code. </w:t>
      </w:r>
      <w:r w:rsidR="00CC5F81">
        <w:rPr>
          <w:rFonts w:eastAsia="Times New Roman" w:cstheme="minorHAnsi"/>
        </w:rPr>
        <w:t>Before the code is made public, this type of data should be</w:t>
      </w:r>
      <w:r w:rsidR="001D79EE">
        <w:rPr>
          <w:rFonts w:eastAsia="Times New Roman" w:cstheme="minorHAnsi"/>
        </w:rPr>
        <w:t xml:space="preserve"> cleaned and removed. </w:t>
      </w:r>
      <w:r w:rsidR="00DE49E1">
        <w:rPr>
          <w:rFonts w:eastAsia="Times New Roman" w:cstheme="minorHAnsi"/>
        </w:rPr>
        <w:t>Utilizing</w:t>
      </w:r>
      <w:r w:rsidR="001D79EE">
        <w:rPr>
          <w:rFonts w:eastAsia="Times New Roman" w:cstheme="minorHAnsi"/>
        </w:rPr>
        <w:t xml:space="preserve"> the username and password </w:t>
      </w:r>
      <w:r w:rsidR="00DE49E1">
        <w:rPr>
          <w:rFonts w:eastAsia="Times New Roman" w:cstheme="minorHAnsi"/>
        </w:rPr>
        <w:t xml:space="preserve">during testing is acceptable but it should be removed after testing is complete. </w:t>
      </w:r>
      <w:r w:rsidR="00943C9B">
        <w:rPr>
          <w:rFonts w:eastAsia="Times New Roman" w:cstheme="minorHAnsi"/>
        </w:rPr>
        <w:t xml:space="preserve">Even the combo is in a bad state. Root/root as a username/password is bad practice since it is very easy to guess. </w:t>
      </w:r>
    </w:p>
    <w:p w14:paraId="07791611" w14:textId="77777777" w:rsidR="000E7AC7" w:rsidRDefault="000E7AC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60D87BA6" w14:textId="51401835" w:rsidR="000E7AC7" w:rsidRDefault="004B3934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ab/>
      </w:r>
    </w:p>
    <w:p w14:paraId="7F986273" w14:textId="2A3118BE" w:rsidR="001E7514" w:rsidRPr="001650C9" w:rsidRDefault="001E7514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ab/>
      </w:r>
    </w:p>
    <w:p w14:paraId="1E7FBDDF" w14:textId="651304DF" w:rsidR="00B03C25" w:rsidRPr="001650C9" w:rsidRDefault="00010B8A" w:rsidP="00841BCB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4BD2961C" w14:textId="77777777" w:rsidR="00113667" w:rsidRPr="00460DE5" w:rsidRDefault="00113667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4"/>
        <w:gridCol w:w="5632"/>
        <w:gridCol w:w="1192"/>
        <w:gridCol w:w="1002"/>
      </w:tblGrid>
      <w:tr w:rsidR="001631F0" w:rsidRPr="00063C80" w14:paraId="04D0BFDB" w14:textId="77777777" w:rsidTr="0020609B">
        <w:tc>
          <w:tcPr>
            <w:tcW w:w="1524" w:type="dxa"/>
          </w:tcPr>
          <w:p w14:paraId="325E153D" w14:textId="7933D682" w:rsidR="00111D74" w:rsidRPr="00063C80" w:rsidRDefault="00111D74" w:rsidP="00111D74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63C80">
              <w:rPr>
                <w:rFonts w:eastAsia="Times New Roman" w:cstheme="minorHAnsi"/>
                <w:sz w:val="18"/>
                <w:szCs w:val="18"/>
              </w:rPr>
              <w:t>Dependency</w:t>
            </w:r>
          </w:p>
        </w:tc>
        <w:tc>
          <w:tcPr>
            <w:tcW w:w="5632" w:type="dxa"/>
          </w:tcPr>
          <w:p w14:paraId="5E618AC4" w14:textId="5DEF77E7" w:rsidR="00111D74" w:rsidRPr="00063C80" w:rsidRDefault="00111D74" w:rsidP="00111D74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63C80">
              <w:rPr>
                <w:rFonts w:eastAsia="Times New Roman" w:cstheme="minorHAnsi"/>
                <w:sz w:val="18"/>
                <w:szCs w:val="18"/>
              </w:rPr>
              <w:t>Vulnerability ID</w:t>
            </w:r>
          </w:p>
        </w:tc>
        <w:tc>
          <w:tcPr>
            <w:tcW w:w="1192" w:type="dxa"/>
          </w:tcPr>
          <w:p w14:paraId="5F157797" w14:textId="0F153586" w:rsidR="00111D74" w:rsidRPr="00063C80" w:rsidRDefault="00111D74" w:rsidP="00111D74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63C80">
              <w:rPr>
                <w:rFonts w:eastAsia="Times New Roman" w:cstheme="minorHAnsi"/>
                <w:sz w:val="18"/>
                <w:szCs w:val="18"/>
              </w:rPr>
              <w:t>Description</w:t>
            </w:r>
          </w:p>
        </w:tc>
        <w:tc>
          <w:tcPr>
            <w:tcW w:w="1002" w:type="dxa"/>
          </w:tcPr>
          <w:p w14:paraId="5599B565" w14:textId="1FD2B0CA" w:rsidR="00111D74" w:rsidRPr="00063C80" w:rsidRDefault="00111D74" w:rsidP="00111D74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63C80">
              <w:rPr>
                <w:rFonts w:eastAsia="Times New Roman" w:cstheme="minorHAnsi"/>
                <w:sz w:val="18"/>
                <w:szCs w:val="18"/>
              </w:rPr>
              <w:t>Resolution</w:t>
            </w:r>
          </w:p>
        </w:tc>
      </w:tr>
      <w:tr w:rsidR="001631F0" w:rsidRPr="00063C80" w14:paraId="38786367" w14:textId="77777777" w:rsidTr="0020609B">
        <w:tc>
          <w:tcPr>
            <w:tcW w:w="1524" w:type="dxa"/>
          </w:tcPr>
          <w:p w14:paraId="2CDDC2F0" w14:textId="4B7D2624" w:rsidR="00C91008" w:rsidRPr="00063C80" w:rsidRDefault="00C91008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63C80">
              <w:rPr>
                <w:rFonts w:eastAsia="Times New Roman" w:cstheme="minorHAnsi"/>
                <w:sz w:val="18"/>
                <w:szCs w:val="18"/>
              </w:rPr>
              <w:t>bcprov-jdk15on-1.46.jar</w:t>
            </w:r>
          </w:p>
        </w:tc>
        <w:tc>
          <w:tcPr>
            <w:tcW w:w="5632" w:type="dxa"/>
          </w:tcPr>
          <w:p w14:paraId="3BD9131D" w14:textId="77777777" w:rsidR="001A2936" w:rsidRPr="00063C80" w:rsidRDefault="001A2936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63C80">
              <w:rPr>
                <w:rFonts w:eastAsia="Times New Roman" w:cstheme="minorHAnsi"/>
                <w:sz w:val="18"/>
                <w:szCs w:val="18"/>
              </w:rPr>
              <w:t>cpe:2.3:a:bouncycastle:bouncy-castle-crypto-package:1.46:*:*:*:*:*:*:*</w:t>
            </w:r>
          </w:p>
          <w:p w14:paraId="11BF012D" w14:textId="32D564F0" w:rsidR="001A2936" w:rsidRPr="00063C80" w:rsidRDefault="001A2936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63C80">
              <w:rPr>
                <w:rFonts w:eastAsia="Times New Roman" w:cstheme="minorHAnsi"/>
                <w:sz w:val="18"/>
                <w:szCs w:val="18"/>
              </w:rPr>
              <w:t>cpe:2.3:a:bouncycastle:bouncy_castle_crypto_package:1.46</w:t>
            </w:r>
          </w:p>
          <w:p w14:paraId="679CD351" w14:textId="1118C5FD" w:rsidR="001A2936" w:rsidRPr="00063C80" w:rsidRDefault="001A2936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63C80">
              <w:rPr>
                <w:rFonts w:eastAsia="Times New Roman" w:cstheme="minorHAnsi"/>
                <w:sz w:val="18"/>
                <w:szCs w:val="18"/>
              </w:rPr>
              <w:t>cpe:2.3:a:bouncycastle:bouncy_castle_for_java:1.46</w:t>
            </w:r>
          </w:p>
          <w:p w14:paraId="0663BE92" w14:textId="7E703CB2" w:rsidR="001A2936" w:rsidRPr="00063C80" w:rsidRDefault="001A2936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63C80">
              <w:rPr>
                <w:rFonts w:eastAsia="Times New Roman" w:cstheme="minorHAnsi"/>
                <w:sz w:val="18"/>
                <w:szCs w:val="18"/>
              </w:rPr>
              <w:t>cpe:2.3:a:bouncycastle:legion-of-the-bouncy-castle-java-crytography-api:1.46</w:t>
            </w:r>
          </w:p>
          <w:p w14:paraId="528C3C7D" w14:textId="6F4A0009" w:rsidR="00C91008" w:rsidRPr="00063C80" w:rsidRDefault="001A2936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063C80">
              <w:rPr>
                <w:rFonts w:eastAsia="Times New Roman" w:cstheme="minorHAnsi"/>
                <w:sz w:val="18"/>
                <w:szCs w:val="18"/>
              </w:rPr>
              <w:t>cpe:2.3:a:bouncycastle:the_bouncy_castle_crypto_package_for_java:1.46</w:t>
            </w:r>
          </w:p>
        </w:tc>
        <w:tc>
          <w:tcPr>
            <w:tcW w:w="1192" w:type="dxa"/>
          </w:tcPr>
          <w:p w14:paraId="68F9764D" w14:textId="7BEBF522" w:rsidR="00C91008" w:rsidRPr="00063C80" w:rsidRDefault="0037730B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 xml:space="preserve">Bouncy Castle API </w:t>
            </w:r>
            <w:r w:rsidR="00FF59AE">
              <w:rPr>
                <w:rFonts w:eastAsia="Times New Roman" w:cstheme="minorHAnsi"/>
                <w:sz w:val="18"/>
                <w:szCs w:val="18"/>
              </w:rPr>
              <w:t>is a lightweight cryptography for Java and C#</w:t>
            </w:r>
            <w:r w:rsidR="00062AEC">
              <w:rPr>
                <w:rFonts w:eastAsia="Times New Roman" w:cstheme="minorHAnsi"/>
                <w:sz w:val="18"/>
                <w:szCs w:val="18"/>
              </w:rPr>
              <w:t>.</w:t>
            </w:r>
          </w:p>
        </w:tc>
        <w:tc>
          <w:tcPr>
            <w:tcW w:w="1002" w:type="dxa"/>
          </w:tcPr>
          <w:p w14:paraId="453C6195" w14:textId="3F7162E6" w:rsidR="00C91008" w:rsidRPr="00063C80" w:rsidRDefault="00062AEC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Update from this version.</w:t>
            </w:r>
          </w:p>
        </w:tc>
      </w:tr>
      <w:tr w:rsidR="00062AEC" w:rsidRPr="00063C80" w14:paraId="2669EA2B" w14:textId="77777777" w:rsidTr="0020609B">
        <w:trPr>
          <w:trHeight w:val="800"/>
        </w:trPr>
        <w:tc>
          <w:tcPr>
            <w:tcW w:w="1524" w:type="dxa"/>
          </w:tcPr>
          <w:p w14:paraId="3F37076C" w14:textId="00E5D4DE" w:rsidR="00062AEC" w:rsidRPr="00063C80" w:rsidRDefault="005D65CB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D65CB">
              <w:rPr>
                <w:rFonts w:eastAsia="Times New Roman" w:cstheme="minorHAnsi"/>
                <w:sz w:val="18"/>
                <w:szCs w:val="18"/>
              </w:rPr>
              <w:lastRenderedPageBreak/>
              <w:t>hibernate-validator-6.0.18.Final.jar</w:t>
            </w:r>
          </w:p>
        </w:tc>
        <w:tc>
          <w:tcPr>
            <w:tcW w:w="5632" w:type="dxa"/>
          </w:tcPr>
          <w:p w14:paraId="3D24890F" w14:textId="18D501D0" w:rsidR="00062AEC" w:rsidRPr="00063C80" w:rsidRDefault="00431811" w:rsidP="000B4287">
            <w:pPr>
              <w:tabs>
                <w:tab w:val="left" w:pos="360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431811">
              <w:rPr>
                <w:rFonts w:eastAsia="Times New Roman" w:cstheme="minorHAnsi"/>
                <w:sz w:val="18"/>
                <w:szCs w:val="18"/>
              </w:rPr>
              <w:t>cpe:2.3:a:redhat:hibernate_validator:6.0.18</w:t>
            </w:r>
          </w:p>
        </w:tc>
        <w:tc>
          <w:tcPr>
            <w:tcW w:w="1192" w:type="dxa"/>
          </w:tcPr>
          <w:p w14:paraId="3DAAE196" w14:textId="78D56DA8" w:rsidR="00062AEC" w:rsidRDefault="00D33911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Allows</w:t>
            </w:r>
            <w:r w:rsidR="00E204A6">
              <w:rPr>
                <w:rFonts w:eastAsia="Times New Roman" w:cstheme="minorHAnsi"/>
                <w:sz w:val="18"/>
                <w:szCs w:val="18"/>
              </w:rPr>
              <w:t xml:space="preserve"> to express and validate application constraints</w:t>
            </w:r>
          </w:p>
        </w:tc>
        <w:tc>
          <w:tcPr>
            <w:tcW w:w="1002" w:type="dxa"/>
          </w:tcPr>
          <w:p w14:paraId="5F9D08DD" w14:textId="5D2ED2E2" w:rsidR="00062AEC" w:rsidRDefault="00E204A6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Upgrade to the latest version</w:t>
            </w:r>
          </w:p>
        </w:tc>
      </w:tr>
      <w:tr w:rsidR="00062AEC" w:rsidRPr="00063C80" w14:paraId="093EF819" w14:textId="77777777" w:rsidTr="0020609B">
        <w:tc>
          <w:tcPr>
            <w:tcW w:w="1524" w:type="dxa"/>
          </w:tcPr>
          <w:p w14:paraId="48492BF8" w14:textId="72123CB8" w:rsidR="00062AEC" w:rsidRPr="00063C80" w:rsidRDefault="008F2FED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8F2FED">
              <w:rPr>
                <w:rFonts w:eastAsia="Times New Roman" w:cstheme="minorHAnsi"/>
                <w:sz w:val="18"/>
                <w:szCs w:val="18"/>
              </w:rPr>
              <w:t>snakeyaml-1.25.jar</w:t>
            </w:r>
          </w:p>
        </w:tc>
        <w:tc>
          <w:tcPr>
            <w:tcW w:w="5632" w:type="dxa"/>
          </w:tcPr>
          <w:p w14:paraId="3A289359" w14:textId="48B8B965" w:rsidR="00062AEC" w:rsidRPr="00063C80" w:rsidRDefault="005D747F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5D747F">
              <w:rPr>
                <w:rFonts w:eastAsia="Times New Roman" w:cstheme="minorHAnsi"/>
                <w:sz w:val="18"/>
                <w:szCs w:val="18"/>
              </w:rPr>
              <w:t>cpe:2.3:a:snakeyaml_project:snakeyaml:1.25</w:t>
            </w:r>
          </w:p>
        </w:tc>
        <w:tc>
          <w:tcPr>
            <w:tcW w:w="1192" w:type="dxa"/>
          </w:tcPr>
          <w:p w14:paraId="41A99765" w14:textId="18085F8A" w:rsidR="00062AEC" w:rsidRDefault="00B07CFF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Popular Java Library</w:t>
            </w:r>
          </w:p>
        </w:tc>
        <w:tc>
          <w:tcPr>
            <w:tcW w:w="1002" w:type="dxa"/>
          </w:tcPr>
          <w:p w14:paraId="2221E445" w14:textId="50CD16AF" w:rsidR="00062AEC" w:rsidRDefault="00B07CFF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Upgrade to the latest version</w:t>
            </w:r>
          </w:p>
        </w:tc>
      </w:tr>
      <w:tr w:rsidR="008F2FED" w:rsidRPr="00063C80" w14:paraId="2D4254A5" w14:textId="77777777" w:rsidTr="0020609B">
        <w:tc>
          <w:tcPr>
            <w:tcW w:w="1524" w:type="dxa"/>
          </w:tcPr>
          <w:p w14:paraId="05E61D9A" w14:textId="33B00CE6" w:rsidR="008F2FED" w:rsidRPr="008F2FED" w:rsidRDefault="002346D0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346D0">
              <w:rPr>
                <w:rFonts w:eastAsia="Times New Roman" w:cstheme="minorHAnsi"/>
                <w:sz w:val="18"/>
                <w:szCs w:val="18"/>
              </w:rPr>
              <w:t>spring-boot-2.2.4.RELEASE.jar</w:t>
            </w:r>
          </w:p>
        </w:tc>
        <w:tc>
          <w:tcPr>
            <w:tcW w:w="5632" w:type="dxa"/>
          </w:tcPr>
          <w:p w14:paraId="680A4721" w14:textId="50B1FFDD" w:rsidR="008F2FED" w:rsidRPr="00063C80" w:rsidRDefault="0098518B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98518B">
              <w:rPr>
                <w:rFonts w:eastAsia="Times New Roman" w:cstheme="minorHAnsi"/>
                <w:sz w:val="18"/>
                <w:szCs w:val="18"/>
              </w:rPr>
              <w:t>cpe:2.3:a:vmware:spring_boot:2.2.4:release</w:t>
            </w:r>
          </w:p>
        </w:tc>
        <w:tc>
          <w:tcPr>
            <w:tcW w:w="1192" w:type="dxa"/>
          </w:tcPr>
          <w:p w14:paraId="6D57A0F1" w14:textId="2E34FBF5" w:rsidR="008F2FED" w:rsidRDefault="00AD4CAC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 xml:space="preserve">Creates easy </w:t>
            </w:r>
            <w:r w:rsidR="00E038AD">
              <w:rPr>
                <w:rFonts w:eastAsia="Times New Roman" w:cstheme="minorHAnsi"/>
                <w:sz w:val="18"/>
                <w:szCs w:val="18"/>
              </w:rPr>
              <w:t>stand-alone</w:t>
            </w:r>
            <w:r>
              <w:rPr>
                <w:rFonts w:eastAsia="Times New Roman" w:cstheme="minorHAnsi"/>
                <w:sz w:val="18"/>
                <w:szCs w:val="18"/>
              </w:rPr>
              <w:t xml:space="preserve"> </w:t>
            </w:r>
            <w:r w:rsidR="00371116">
              <w:rPr>
                <w:rFonts w:eastAsia="Times New Roman" w:cstheme="minorHAnsi"/>
                <w:sz w:val="18"/>
                <w:szCs w:val="18"/>
              </w:rPr>
              <w:t>spring-based</w:t>
            </w:r>
            <w:r>
              <w:rPr>
                <w:rFonts w:eastAsia="Times New Roman" w:cstheme="minorHAnsi"/>
                <w:sz w:val="18"/>
                <w:szCs w:val="18"/>
              </w:rPr>
              <w:t xml:space="preserve"> app that “just run”</w:t>
            </w:r>
          </w:p>
        </w:tc>
        <w:tc>
          <w:tcPr>
            <w:tcW w:w="1002" w:type="dxa"/>
          </w:tcPr>
          <w:p w14:paraId="55C6233A" w14:textId="01B3DA5D" w:rsidR="008F2FED" w:rsidRDefault="00371116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Upgrade to latest version</w:t>
            </w:r>
          </w:p>
        </w:tc>
      </w:tr>
      <w:tr w:rsidR="00767B1F" w:rsidRPr="00063C80" w14:paraId="15556C66" w14:textId="77777777" w:rsidTr="0020609B">
        <w:tc>
          <w:tcPr>
            <w:tcW w:w="1524" w:type="dxa"/>
          </w:tcPr>
          <w:p w14:paraId="64B5F8FC" w14:textId="3243EA5D" w:rsidR="00767B1F" w:rsidRPr="008F2FED" w:rsidRDefault="00767B1F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346D0">
              <w:rPr>
                <w:rFonts w:eastAsia="Times New Roman" w:cstheme="minorHAnsi"/>
                <w:sz w:val="18"/>
                <w:szCs w:val="18"/>
              </w:rPr>
              <w:t>spring-core-5.2.3.RELEASE.jar</w:t>
            </w:r>
          </w:p>
        </w:tc>
        <w:tc>
          <w:tcPr>
            <w:tcW w:w="5632" w:type="dxa"/>
          </w:tcPr>
          <w:p w14:paraId="1D017F5D" w14:textId="77777777" w:rsidR="00767B1F" w:rsidRPr="00455B9A" w:rsidRDefault="00767B1F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455B9A">
              <w:rPr>
                <w:rFonts w:eastAsia="Times New Roman" w:cstheme="minorHAnsi"/>
                <w:sz w:val="18"/>
                <w:szCs w:val="18"/>
              </w:rPr>
              <w:t>cpe:2.3:a:pivotal_software:spring_framework:5.2.3:release</w:t>
            </w:r>
          </w:p>
          <w:p w14:paraId="5D7FC8F5" w14:textId="77777777" w:rsidR="00767B1F" w:rsidRPr="00455B9A" w:rsidRDefault="00767B1F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455B9A">
              <w:rPr>
                <w:rFonts w:eastAsia="Times New Roman" w:cstheme="minorHAnsi"/>
                <w:sz w:val="18"/>
                <w:szCs w:val="18"/>
              </w:rPr>
              <w:t>cpe:2.3:a:springsource:spring_framework:5.2.3:release</w:t>
            </w:r>
          </w:p>
          <w:p w14:paraId="341DBA7B" w14:textId="0A4D455C" w:rsidR="00767B1F" w:rsidRPr="00063C80" w:rsidRDefault="00767B1F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455B9A">
              <w:rPr>
                <w:rFonts w:eastAsia="Times New Roman" w:cstheme="minorHAnsi"/>
                <w:sz w:val="18"/>
                <w:szCs w:val="18"/>
              </w:rPr>
              <w:t>cpe:2.3:a:vmware:spring_framework:5.2.3:release</w:t>
            </w:r>
          </w:p>
        </w:tc>
        <w:tc>
          <w:tcPr>
            <w:tcW w:w="1192" w:type="dxa"/>
          </w:tcPr>
          <w:p w14:paraId="7387DFD7" w14:textId="57BADBD1" w:rsidR="00767B1F" w:rsidRDefault="00625BE4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Core Framework</w:t>
            </w:r>
            <w:r w:rsidR="001C0DDB">
              <w:rPr>
                <w:rFonts w:eastAsia="Times New Roman" w:cstheme="minorHAnsi"/>
                <w:sz w:val="18"/>
                <w:szCs w:val="18"/>
              </w:rPr>
              <w:t xml:space="preserve"> for Spring</w:t>
            </w:r>
          </w:p>
        </w:tc>
        <w:tc>
          <w:tcPr>
            <w:tcW w:w="1002" w:type="dxa"/>
          </w:tcPr>
          <w:p w14:paraId="3EA32F2B" w14:textId="21D2D4F0" w:rsidR="00767B1F" w:rsidRDefault="001C0DDB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Upgrade to latest version</w:t>
            </w:r>
          </w:p>
        </w:tc>
      </w:tr>
      <w:tr w:rsidR="00767B1F" w:rsidRPr="00063C80" w14:paraId="1343ACD9" w14:textId="77777777" w:rsidTr="0020609B">
        <w:tc>
          <w:tcPr>
            <w:tcW w:w="1524" w:type="dxa"/>
          </w:tcPr>
          <w:p w14:paraId="092C4E7D" w14:textId="0084BA36" w:rsidR="00767B1F" w:rsidRPr="008F2FED" w:rsidRDefault="00767B1F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1F395C">
              <w:rPr>
                <w:rFonts w:eastAsia="Times New Roman" w:cstheme="minorHAnsi"/>
                <w:sz w:val="18"/>
                <w:szCs w:val="18"/>
              </w:rPr>
              <w:t>spring-web-5.2.3.RELEASE.jar</w:t>
            </w:r>
          </w:p>
        </w:tc>
        <w:tc>
          <w:tcPr>
            <w:tcW w:w="5632" w:type="dxa"/>
          </w:tcPr>
          <w:p w14:paraId="352B1DAA" w14:textId="77777777" w:rsidR="00767B1F" w:rsidRPr="00455B9A" w:rsidRDefault="00767B1F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455B9A">
              <w:rPr>
                <w:rFonts w:eastAsia="Times New Roman" w:cstheme="minorHAnsi"/>
                <w:sz w:val="18"/>
                <w:szCs w:val="18"/>
              </w:rPr>
              <w:t>cpe:2.3:a:pivotal_software:spring_framework:5.2.3:release</w:t>
            </w:r>
          </w:p>
          <w:p w14:paraId="521DE5E3" w14:textId="77777777" w:rsidR="00767B1F" w:rsidRPr="00455B9A" w:rsidRDefault="00767B1F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455B9A">
              <w:rPr>
                <w:rFonts w:eastAsia="Times New Roman" w:cstheme="minorHAnsi"/>
                <w:sz w:val="18"/>
                <w:szCs w:val="18"/>
              </w:rPr>
              <w:t>cpe:2.3:a:springsource:spring_framework:5.2.3:release</w:t>
            </w:r>
          </w:p>
          <w:p w14:paraId="60091B37" w14:textId="77777777" w:rsidR="00767B1F" w:rsidRDefault="00767B1F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455B9A">
              <w:rPr>
                <w:rFonts w:eastAsia="Times New Roman" w:cstheme="minorHAnsi"/>
                <w:sz w:val="18"/>
                <w:szCs w:val="18"/>
              </w:rPr>
              <w:t>cpe:2.3:a:vmware:spring_framework:5.2.3:release</w:t>
            </w:r>
          </w:p>
          <w:p w14:paraId="03CBC531" w14:textId="58660072" w:rsidR="00767B1F" w:rsidRPr="00063C80" w:rsidRDefault="00767B1F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455B9A">
              <w:rPr>
                <w:rFonts w:eastAsia="Times New Roman" w:cstheme="minorHAnsi"/>
                <w:sz w:val="18"/>
                <w:szCs w:val="18"/>
              </w:rPr>
              <w:t>cpe:2.3:a:web_project:web:5.2.3:release</w:t>
            </w:r>
          </w:p>
        </w:tc>
        <w:tc>
          <w:tcPr>
            <w:tcW w:w="1192" w:type="dxa"/>
          </w:tcPr>
          <w:p w14:paraId="3B58899F" w14:textId="30986EFD" w:rsidR="00767B1F" w:rsidRDefault="00CC6FC8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Focused on creating document-driven web services.</w:t>
            </w:r>
          </w:p>
        </w:tc>
        <w:tc>
          <w:tcPr>
            <w:tcW w:w="1002" w:type="dxa"/>
          </w:tcPr>
          <w:p w14:paraId="4EA461AB" w14:textId="54570202" w:rsidR="00767B1F" w:rsidRDefault="00D07DEC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 xml:space="preserve">Upgrade to </w:t>
            </w:r>
            <w:r w:rsidR="0087113D">
              <w:rPr>
                <w:rFonts w:eastAsia="Times New Roman" w:cstheme="minorHAnsi"/>
                <w:sz w:val="18"/>
                <w:szCs w:val="18"/>
              </w:rPr>
              <w:t xml:space="preserve">the </w:t>
            </w:r>
            <w:r>
              <w:rPr>
                <w:rFonts w:eastAsia="Times New Roman" w:cstheme="minorHAnsi"/>
                <w:sz w:val="18"/>
                <w:szCs w:val="18"/>
              </w:rPr>
              <w:t>latest version</w:t>
            </w:r>
          </w:p>
        </w:tc>
      </w:tr>
      <w:tr w:rsidR="00767B1F" w:rsidRPr="00063C80" w14:paraId="5B86D68B" w14:textId="77777777" w:rsidTr="0020609B">
        <w:tc>
          <w:tcPr>
            <w:tcW w:w="1524" w:type="dxa"/>
          </w:tcPr>
          <w:p w14:paraId="7D6652B5" w14:textId="795C4DB1" w:rsidR="00767B1F" w:rsidRPr="001F395C" w:rsidRDefault="00767B1F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1F395C">
              <w:rPr>
                <w:rFonts w:eastAsia="Times New Roman" w:cstheme="minorHAnsi"/>
                <w:sz w:val="18"/>
                <w:szCs w:val="18"/>
              </w:rPr>
              <w:t>tomcat-embed-core-9.0.30.jar</w:t>
            </w:r>
          </w:p>
        </w:tc>
        <w:tc>
          <w:tcPr>
            <w:tcW w:w="5632" w:type="dxa"/>
          </w:tcPr>
          <w:p w14:paraId="388E9F94" w14:textId="77777777" w:rsidR="00767B1F" w:rsidRPr="001631F0" w:rsidRDefault="00767B1F" w:rsidP="000B4287">
            <w:pPr>
              <w:tabs>
                <w:tab w:val="left" w:pos="3465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1631F0">
              <w:rPr>
                <w:rFonts w:eastAsia="Times New Roman" w:cstheme="minorHAnsi"/>
                <w:sz w:val="18"/>
                <w:szCs w:val="18"/>
              </w:rPr>
              <w:t>cpe:2.3:a:apache:tomcat:9.0.30</w:t>
            </w:r>
          </w:p>
          <w:p w14:paraId="597FD8A6" w14:textId="528CBFBD" w:rsidR="00767B1F" w:rsidRPr="00063C80" w:rsidRDefault="00767B1F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1631F0">
              <w:rPr>
                <w:rFonts w:eastAsia="Times New Roman" w:cstheme="minorHAnsi"/>
                <w:sz w:val="18"/>
                <w:szCs w:val="18"/>
              </w:rPr>
              <w:t>cpe:2.3:a:apache_tomcat:apache_tomcat:9.0.30</w:t>
            </w:r>
          </w:p>
        </w:tc>
        <w:tc>
          <w:tcPr>
            <w:tcW w:w="1192" w:type="dxa"/>
          </w:tcPr>
          <w:p w14:paraId="18A72B8E" w14:textId="0487FFE4" w:rsidR="00767B1F" w:rsidRDefault="0087113D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Core Tomcat service</w:t>
            </w:r>
          </w:p>
        </w:tc>
        <w:tc>
          <w:tcPr>
            <w:tcW w:w="1002" w:type="dxa"/>
          </w:tcPr>
          <w:p w14:paraId="603E927E" w14:textId="316B55AA" w:rsidR="00767B1F" w:rsidRDefault="0087113D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 xml:space="preserve">Upgrade to </w:t>
            </w:r>
            <w:r w:rsidR="00C8235E">
              <w:rPr>
                <w:rFonts w:eastAsia="Times New Roman" w:cstheme="minorHAnsi"/>
                <w:sz w:val="18"/>
                <w:szCs w:val="18"/>
              </w:rPr>
              <w:t xml:space="preserve">the </w:t>
            </w:r>
            <w:r>
              <w:rPr>
                <w:rFonts w:eastAsia="Times New Roman" w:cstheme="minorHAnsi"/>
                <w:sz w:val="18"/>
                <w:szCs w:val="18"/>
              </w:rPr>
              <w:t>latest version</w:t>
            </w:r>
          </w:p>
        </w:tc>
      </w:tr>
      <w:tr w:rsidR="00767B1F" w:rsidRPr="00063C80" w14:paraId="2A3D4436" w14:textId="77777777" w:rsidTr="0020609B">
        <w:tc>
          <w:tcPr>
            <w:tcW w:w="1524" w:type="dxa"/>
          </w:tcPr>
          <w:p w14:paraId="5EE18C7A" w14:textId="52B7156D" w:rsidR="00767B1F" w:rsidRPr="001F395C" w:rsidRDefault="00767B1F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B2369C">
              <w:rPr>
                <w:rFonts w:eastAsia="Times New Roman" w:cstheme="minorHAnsi"/>
                <w:sz w:val="18"/>
                <w:szCs w:val="18"/>
              </w:rPr>
              <w:t>tomcat-embed-websocket-9.0.30.jar</w:t>
            </w:r>
          </w:p>
        </w:tc>
        <w:tc>
          <w:tcPr>
            <w:tcW w:w="5632" w:type="dxa"/>
          </w:tcPr>
          <w:p w14:paraId="129017BD" w14:textId="77777777" w:rsidR="00767B1F" w:rsidRDefault="00767B1F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1631F0">
              <w:rPr>
                <w:rFonts w:eastAsia="Times New Roman" w:cstheme="minorHAnsi"/>
                <w:sz w:val="18"/>
                <w:szCs w:val="18"/>
              </w:rPr>
              <w:t>cpe:2.3:a:apache:tomcat:9.0.30</w:t>
            </w:r>
          </w:p>
          <w:p w14:paraId="0DD71970" w14:textId="3CEB7511" w:rsidR="00767B1F" w:rsidRPr="00063C80" w:rsidRDefault="00767B1F" w:rsidP="000B4287">
            <w:pPr>
              <w:tabs>
                <w:tab w:val="left" w:pos="3465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1631F0">
              <w:rPr>
                <w:rFonts w:eastAsia="Times New Roman" w:cstheme="minorHAnsi"/>
                <w:sz w:val="18"/>
                <w:szCs w:val="18"/>
              </w:rPr>
              <w:t>cpe:2.3:a:apache_tomcat:apache_tomcat:9.0.30</w:t>
            </w:r>
          </w:p>
        </w:tc>
        <w:tc>
          <w:tcPr>
            <w:tcW w:w="1192" w:type="dxa"/>
          </w:tcPr>
          <w:p w14:paraId="0FF78D7F" w14:textId="0EF5C66E" w:rsidR="00767B1F" w:rsidRDefault="00C8235E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Core Tomcat service</w:t>
            </w:r>
          </w:p>
        </w:tc>
        <w:tc>
          <w:tcPr>
            <w:tcW w:w="1002" w:type="dxa"/>
          </w:tcPr>
          <w:p w14:paraId="26FBF045" w14:textId="661170E4" w:rsidR="00767B1F" w:rsidRDefault="00C8235E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Upgrade to latest the version</w:t>
            </w:r>
          </w:p>
        </w:tc>
      </w:tr>
      <w:tr w:rsidR="00767B1F" w:rsidRPr="00063C80" w14:paraId="000AF2A0" w14:textId="77777777" w:rsidTr="0020609B">
        <w:tc>
          <w:tcPr>
            <w:tcW w:w="1524" w:type="dxa"/>
          </w:tcPr>
          <w:p w14:paraId="0B6E877D" w14:textId="2EA1AF46" w:rsidR="00767B1F" w:rsidRPr="001F395C" w:rsidRDefault="00767B1F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D216CE">
              <w:rPr>
                <w:rFonts w:eastAsia="Times New Roman" w:cstheme="minorHAnsi"/>
                <w:sz w:val="18"/>
                <w:szCs w:val="18"/>
              </w:rPr>
              <w:t>jackson-databind-2.10.2.jar</w:t>
            </w:r>
          </w:p>
        </w:tc>
        <w:tc>
          <w:tcPr>
            <w:tcW w:w="5632" w:type="dxa"/>
          </w:tcPr>
          <w:p w14:paraId="7193796C" w14:textId="77777777" w:rsidR="00767B1F" w:rsidRPr="00283F9F" w:rsidRDefault="00767B1F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83F9F">
              <w:rPr>
                <w:rFonts w:eastAsia="Times New Roman" w:cstheme="minorHAnsi"/>
                <w:sz w:val="18"/>
                <w:szCs w:val="18"/>
              </w:rPr>
              <w:t>cpe:2.3:a:fasterxml:jackson-databind:2.10.2</w:t>
            </w:r>
          </w:p>
          <w:p w14:paraId="2A507EE8" w14:textId="41A61B85" w:rsidR="00767B1F" w:rsidRPr="00063C80" w:rsidRDefault="00767B1F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83F9F">
              <w:rPr>
                <w:rFonts w:eastAsia="Times New Roman" w:cstheme="minorHAnsi"/>
                <w:sz w:val="18"/>
                <w:szCs w:val="18"/>
              </w:rPr>
              <w:t>cpe:2.3:a:fasterxml:jackson-modules-java8:2.10.2</w:t>
            </w:r>
          </w:p>
        </w:tc>
        <w:tc>
          <w:tcPr>
            <w:tcW w:w="1192" w:type="dxa"/>
          </w:tcPr>
          <w:p w14:paraId="6D216278" w14:textId="1964EC4F" w:rsidR="00767B1F" w:rsidRDefault="007E4012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Allows the reading of JSON content to Java Objects</w:t>
            </w:r>
          </w:p>
        </w:tc>
        <w:tc>
          <w:tcPr>
            <w:tcW w:w="1002" w:type="dxa"/>
          </w:tcPr>
          <w:p w14:paraId="34CB8DC8" w14:textId="5A878038" w:rsidR="00767B1F" w:rsidRDefault="00583626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Upgrade to the latest version</w:t>
            </w:r>
          </w:p>
        </w:tc>
      </w:tr>
      <w:tr w:rsidR="00767B1F" w:rsidRPr="00063C80" w14:paraId="14C960BF" w14:textId="77777777" w:rsidTr="0020609B">
        <w:tc>
          <w:tcPr>
            <w:tcW w:w="1524" w:type="dxa"/>
          </w:tcPr>
          <w:p w14:paraId="3F0A83BF" w14:textId="27029FD3" w:rsidR="00767B1F" w:rsidRPr="001F395C" w:rsidRDefault="00767B1F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D216CE">
              <w:rPr>
                <w:rFonts w:eastAsia="Times New Roman" w:cstheme="minorHAnsi"/>
                <w:sz w:val="18"/>
                <w:szCs w:val="18"/>
              </w:rPr>
              <w:t>logback-core-1.2.3.jar</w:t>
            </w:r>
          </w:p>
        </w:tc>
        <w:tc>
          <w:tcPr>
            <w:tcW w:w="5632" w:type="dxa"/>
          </w:tcPr>
          <w:p w14:paraId="116D02E5" w14:textId="42DD013A" w:rsidR="00767B1F" w:rsidRPr="00063C80" w:rsidRDefault="00767B1F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83F9F">
              <w:rPr>
                <w:rFonts w:eastAsia="Times New Roman" w:cstheme="minorHAnsi"/>
                <w:sz w:val="18"/>
                <w:szCs w:val="18"/>
              </w:rPr>
              <w:t>cpe:2.3:a:qos:logback:1.2.3</w:t>
            </w:r>
          </w:p>
        </w:tc>
        <w:tc>
          <w:tcPr>
            <w:tcW w:w="1192" w:type="dxa"/>
          </w:tcPr>
          <w:p w14:paraId="1E14B767" w14:textId="599D5A50" w:rsidR="00767B1F" w:rsidRDefault="00583626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Contains logging API</w:t>
            </w:r>
            <w:r w:rsidR="000B4287">
              <w:rPr>
                <w:rFonts w:eastAsia="Times New Roman" w:cstheme="minorHAnsi"/>
                <w:sz w:val="18"/>
                <w:szCs w:val="18"/>
              </w:rPr>
              <w:t xml:space="preserve"> and core service</w:t>
            </w:r>
          </w:p>
        </w:tc>
        <w:tc>
          <w:tcPr>
            <w:tcW w:w="1002" w:type="dxa"/>
          </w:tcPr>
          <w:p w14:paraId="1BCCA457" w14:textId="1EB2133B" w:rsidR="00767B1F" w:rsidRDefault="000B4287" w:rsidP="000B428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t>Upgrade to the latest version</w:t>
            </w:r>
          </w:p>
        </w:tc>
      </w:tr>
    </w:tbl>
    <w:p w14:paraId="2A0E9EE6" w14:textId="77777777" w:rsidR="00ED6B72" w:rsidRPr="001650C9" w:rsidRDefault="00ED6B72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4E3C531B" w14:textId="77777777" w:rsidR="00113667" w:rsidRPr="001650C9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397570E0" w14:textId="6266DD27" w:rsidR="00974AE3" w:rsidRDefault="00E66D5F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results of the review and static testing of the code are the following:</w:t>
      </w:r>
    </w:p>
    <w:p w14:paraId="6ECCB8D5" w14:textId="77777777" w:rsidR="00E66D5F" w:rsidRDefault="00E66D5F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252A1E5A" w14:textId="2B0C6EA5" w:rsidR="009216AB" w:rsidRPr="001650C9" w:rsidRDefault="00E66D5F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A54AB8">
        <w:rPr>
          <w:rFonts w:asciiTheme="minorHAnsi" w:hAnsiTheme="minorHAnsi" w:cstheme="minorHAnsi"/>
        </w:rPr>
        <w:t xml:space="preserve">An update of all services and libraries should be updated. This will patch any of the vulnerabilities in the code. </w:t>
      </w:r>
      <w:r w:rsidR="000740F8">
        <w:rPr>
          <w:rFonts w:asciiTheme="minorHAnsi" w:hAnsiTheme="minorHAnsi" w:cstheme="minorHAnsi"/>
        </w:rPr>
        <w:t>After recompiling</w:t>
      </w:r>
      <w:r w:rsidR="00097B6C">
        <w:rPr>
          <w:rFonts w:asciiTheme="minorHAnsi" w:hAnsiTheme="minorHAnsi" w:cstheme="minorHAnsi"/>
        </w:rPr>
        <w:t xml:space="preserve">, the code will need to be tested once again to ensure everything is running correctly. </w:t>
      </w:r>
      <w:r w:rsidR="005F14CE">
        <w:rPr>
          <w:rFonts w:asciiTheme="minorHAnsi" w:hAnsiTheme="minorHAnsi" w:cstheme="minorHAnsi"/>
        </w:rPr>
        <w:t>The recommendations above should be applied once the libraries and services have been updated. Test the code again to ensure</w:t>
      </w:r>
      <w:r w:rsidR="009216AB">
        <w:rPr>
          <w:rFonts w:asciiTheme="minorHAnsi" w:hAnsiTheme="minorHAnsi" w:cstheme="minorHAnsi"/>
        </w:rPr>
        <w:t xml:space="preserve"> it is running correctly. Once internal testing is complete, it should be either </w:t>
      </w:r>
      <w:r w:rsidR="003B5253">
        <w:rPr>
          <w:rFonts w:asciiTheme="minorHAnsi" w:hAnsiTheme="minorHAnsi" w:cstheme="minorHAnsi"/>
        </w:rPr>
        <w:t xml:space="preserve">peer-reviewed or approved by management to push to live and active version for public use. </w:t>
      </w:r>
    </w:p>
    <w:sectPr w:rsidR="009216AB" w:rsidRPr="001650C9" w:rsidSect="00C41B36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6EC8A" w14:textId="77777777" w:rsidR="002B1BE5" w:rsidRDefault="002B1BE5" w:rsidP="002F3F84">
      <w:r>
        <w:separator/>
      </w:r>
    </w:p>
  </w:endnote>
  <w:endnote w:type="continuationSeparator" w:id="0">
    <w:p w14:paraId="6BD334D8" w14:textId="77777777" w:rsidR="002B1BE5" w:rsidRDefault="002B1BE5" w:rsidP="002F3F84">
      <w:r>
        <w:continuationSeparator/>
      </w:r>
    </w:p>
  </w:endnote>
  <w:endnote w:type="continuationNotice" w:id="1">
    <w:p w14:paraId="149A829A" w14:textId="77777777" w:rsidR="002B1BE5" w:rsidRDefault="002B1B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79B10" w14:textId="77777777" w:rsidR="002B1BE5" w:rsidRDefault="002B1BE5" w:rsidP="002F3F84">
      <w:r>
        <w:separator/>
      </w:r>
    </w:p>
  </w:footnote>
  <w:footnote w:type="continuationSeparator" w:id="0">
    <w:p w14:paraId="2FDF5BB8" w14:textId="77777777" w:rsidR="002B1BE5" w:rsidRDefault="002B1BE5" w:rsidP="002F3F84">
      <w:r>
        <w:continuationSeparator/>
      </w:r>
    </w:p>
  </w:footnote>
  <w:footnote w:type="continuationNotice" w:id="1">
    <w:p w14:paraId="57AE59CD" w14:textId="77777777" w:rsidR="002B1BE5" w:rsidRDefault="002B1B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7EE135D"/>
    <w:multiLevelType w:val="hybridMultilevel"/>
    <w:tmpl w:val="FF0618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1097513">
    <w:abstractNumId w:val="15"/>
  </w:num>
  <w:num w:numId="2" w16cid:durableId="1635595775">
    <w:abstractNumId w:val="1"/>
  </w:num>
  <w:num w:numId="3" w16cid:durableId="679085095">
    <w:abstractNumId w:val="4"/>
  </w:num>
  <w:num w:numId="4" w16cid:durableId="2058583084">
    <w:abstractNumId w:val="11"/>
  </w:num>
  <w:num w:numId="5" w16cid:durableId="1319918596">
    <w:abstractNumId w:val="10"/>
  </w:num>
  <w:num w:numId="6" w16cid:durableId="860125980">
    <w:abstractNumId w:val="9"/>
  </w:num>
  <w:num w:numId="7" w16cid:durableId="1512069559">
    <w:abstractNumId w:val="5"/>
  </w:num>
  <w:num w:numId="8" w16cid:durableId="545067096">
    <w:abstractNumId w:val="13"/>
  </w:num>
  <w:num w:numId="9" w16cid:durableId="1879396982">
    <w:abstractNumId w:val="12"/>
    <w:lvlOverride w:ilvl="0">
      <w:lvl w:ilvl="0">
        <w:numFmt w:val="lowerLetter"/>
        <w:lvlText w:val="%1."/>
        <w:lvlJc w:val="left"/>
      </w:lvl>
    </w:lvlOverride>
  </w:num>
  <w:num w:numId="10" w16cid:durableId="222907187">
    <w:abstractNumId w:val="6"/>
  </w:num>
  <w:num w:numId="11" w16cid:durableId="1695111371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2069064969">
    <w:abstractNumId w:val="0"/>
  </w:num>
  <w:num w:numId="13" w16cid:durableId="312295386">
    <w:abstractNumId w:val="14"/>
  </w:num>
  <w:num w:numId="14" w16cid:durableId="1801142767">
    <w:abstractNumId w:val="7"/>
  </w:num>
  <w:num w:numId="15" w16cid:durableId="162744496">
    <w:abstractNumId w:val="3"/>
  </w:num>
  <w:num w:numId="16" w16cid:durableId="941692603">
    <w:abstractNumId w:val="16"/>
  </w:num>
  <w:num w:numId="17" w16cid:durableId="158615774">
    <w:abstractNumId w:val="17"/>
  </w:num>
  <w:num w:numId="18" w16cid:durableId="160769470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023A"/>
    <w:rsid w:val="0003798F"/>
    <w:rsid w:val="00052476"/>
    <w:rsid w:val="00062AEC"/>
    <w:rsid w:val="00063C80"/>
    <w:rsid w:val="000740F8"/>
    <w:rsid w:val="00097B6C"/>
    <w:rsid w:val="000B4287"/>
    <w:rsid w:val="000C0D3F"/>
    <w:rsid w:val="000D2A1B"/>
    <w:rsid w:val="000D4B1E"/>
    <w:rsid w:val="000E7AC7"/>
    <w:rsid w:val="00111D74"/>
    <w:rsid w:val="00113667"/>
    <w:rsid w:val="001240EF"/>
    <w:rsid w:val="0012704F"/>
    <w:rsid w:val="001544DA"/>
    <w:rsid w:val="001631F0"/>
    <w:rsid w:val="001650C9"/>
    <w:rsid w:val="00187548"/>
    <w:rsid w:val="001A2936"/>
    <w:rsid w:val="001A381D"/>
    <w:rsid w:val="001C0DDB"/>
    <w:rsid w:val="001C55A7"/>
    <w:rsid w:val="001D79EE"/>
    <w:rsid w:val="001E5399"/>
    <w:rsid w:val="001E7514"/>
    <w:rsid w:val="001F395C"/>
    <w:rsid w:val="0020609B"/>
    <w:rsid w:val="002079DF"/>
    <w:rsid w:val="00215EEF"/>
    <w:rsid w:val="00225BE2"/>
    <w:rsid w:val="00226919"/>
    <w:rsid w:val="002346D0"/>
    <w:rsid w:val="00234FC3"/>
    <w:rsid w:val="00242042"/>
    <w:rsid w:val="00250101"/>
    <w:rsid w:val="002529F4"/>
    <w:rsid w:val="0025683F"/>
    <w:rsid w:val="00262D50"/>
    <w:rsid w:val="00266758"/>
    <w:rsid w:val="00271E26"/>
    <w:rsid w:val="00272129"/>
    <w:rsid w:val="002778D5"/>
    <w:rsid w:val="00281DF1"/>
    <w:rsid w:val="00283B7F"/>
    <w:rsid w:val="00283F9F"/>
    <w:rsid w:val="002B1BE5"/>
    <w:rsid w:val="002D7589"/>
    <w:rsid w:val="002D79BF"/>
    <w:rsid w:val="002DA730"/>
    <w:rsid w:val="002F3F84"/>
    <w:rsid w:val="00321D27"/>
    <w:rsid w:val="0032740C"/>
    <w:rsid w:val="00352FD0"/>
    <w:rsid w:val="00371116"/>
    <w:rsid w:val="003726AD"/>
    <w:rsid w:val="0037344C"/>
    <w:rsid w:val="0037730B"/>
    <w:rsid w:val="00393181"/>
    <w:rsid w:val="003A0BF9"/>
    <w:rsid w:val="003B5253"/>
    <w:rsid w:val="003C49DE"/>
    <w:rsid w:val="003D2A25"/>
    <w:rsid w:val="003D745B"/>
    <w:rsid w:val="003E087C"/>
    <w:rsid w:val="003E399D"/>
    <w:rsid w:val="003E5350"/>
    <w:rsid w:val="003F32E7"/>
    <w:rsid w:val="003F43E7"/>
    <w:rsid w:val="003F4787"/>
    <w:rsid w:val="00400B62"/>
    <w:rsid w:val="00431811"/>
    <w:rsid w:val="00450000"/>
    <w:rsid w:val="00455814"/>
    <w:rsid w:val="00455B9A"/>
    <w:rsid w:val="00460DE5"/>
    <w:rsid w:val="0046151B"/>
    <w:rsid w:val="00462F70"/>
    <w:rsid w:val="004802CA"/>
    <w:rsid w:val="00485402"/>
    <w:rsid w:val="004B3934"/>
    <w:rsid w:val="004D2055"/>
    <w:rsid w:val="004D476B"/>
    <w:rsid w:val="00522199"/>
    <w:rsid w:val="00523478"/>
    <w:rsid w:val="00531FBF"/>
    <w:rsid w:val="00532A24"/>
    <w:rsid w:val="00544AC4"/>
    <w:rsid w:val="005479D5"/>
    <w:rsid w:val="005552E2"/>
    <w:rsid w:val="0058064D"/>
    <w:rsid w:val="00583626"/>
    <w:rsid w:val="0058528C"/>
    <w:rsid w:val="00585557"/>
    <w:rsid w:val="005A0DB2"/>
    <w:rsid w:val="005A3B55"/>
    <w:rsid w:val="005A6070"/>
    <w:rsid w:val="005A7C7F"/>
    <w:rsid w:val="005C593C"/>
    <w:rsid w:val="005D65CB"/>
    <w:rsid w:val="005D747F"/>
    <w:rsid w:val="005F14CE"/>
    <w:rsid w:val="005F574E"/>
    <w:rsid w:val="00601CDC"/>
    <w:rsid w:val="006075D0"/>
    <w:rsid w:val="00625BE4"/>
    <w:rsid w:val="00633225"/>
    <w:rsid w:val="006955A1"/>
    <w:rsid w:val="006A7482"/>
    <w:rsid w:val="006B66FE"/>
    <w:rsid w:val="006C197D"/>
    <w:rsid w:val="006C3269"/>
    <w:rsid w:val="006F2F77"/>
    <w:rsid w:val="00701A84"/>
    <w:rsid w:val="007033DB"/>
    <w:rsid w:val="00705FF4"/>
    <w:rsid w:val="007305BF"/>
    <w:rsid w:val="007318B9"/>
    <w:rsid w:val="007415E6"/>
    <w:rsid w:val="00751CDF"/>
    <w:rsid w:val="00760100"/>
    <w:rsid w:val="007617B2"/>
    <w:rsid w:val="00761B04"/>
    <w:rsid w:val="00767B1F"/>
    <w:rsid w:val="007734B7"/>
    <w:rsid w:val="00776757"/>
    <w:rsid w:val="007A2B1B"/>
    <w:rsid w:val="007E4012"/>
    <w:rsid w:val="00811600"/>
    <w:rsid w:val="00812410"/>
    <w:rsid w:val="00841BCB"/>
    <w:rsid w:val="008436F7"/>
    <w:rsid w:val="00847593"/>
    <w:rsid w:val="00860341"/>
    <w:rsid w:val="00861EC1"/>
    <w:rsid w:val="0087113D"/>
    <w:rsid w:val="0088280A"/>
    <w:rsid w:val="00885B49"/>
    <w:rsid w:val="008A10FF"/>
    <w:rsid w:val="008A698E"/>
    <w:rsid w:val="008E7E10"/>
    <w:rsid w:val="008F26B4"/>
    <w:rsid w:val="008F2FED"/>
    <w:rsid w:val="0090104E"/>
    <w:rsid w:val="0090200D"/>
    <w:rsid w:val="009216AB"/>
    <w:rsid w:val="00921C2E"/>
    <w:rsid w:val="00940B1A"/>
    <w:rsid w:val="00941B7B"/>
    <w:rsid w:val="00943C9B"/>
    <w:rsid w:val="00944D65"/>
    <w:rsid w:val="00956E4E"/>
    <w:rsid w:val="00961B62"/>
    <w:rsid w:val="00966538"/>
    <w:rsid w:val="009714E8"/>
    <w:rsid w:val="00974AE3"/>
    <w:rsid w:val="009774F3"/>
    <w:rsid w:val="0098518B"/>
    <w:rsid w:val="009954BA"/>
    <w:rsid w:val="009B0AA5"/>
    <w:rsid w:val="009B0F28"/>
    <w:rsid w:val="009B1496"/>
    <w:rsid w:val="009C11B9"/>
    <w:rsid w:val="009C2EB0"/>
    <w:rsid w:val="009C6202"/>
    <w:rsid w:val="00A12063"/>
    <w:rsid w:val="00A12BCB"/>
    <w:rsid w:val="00A13AC9"/>
    <w:rsid w:val="00A45B2C"/>
    <w:rsid w:val="00A472D7"/>
    <w:rsid w:val="00A54AB8"/>
    <w:rsid w:val="00A57A92"/>
    <w:rsid w:val="00A71C4B"/>
    <w:rsid w:val="00A728D4"/>
    <w:rsid w:val="00A77701"/>
    <w:rsid w:val="00A9068B"/>
    <w:rsid w:val="00AB14F6"/>
    <w:rsid w:val="00AC3C9D"/>
    <w:rsid w:val="00AD4CAC"/>
    <w:rsid w:val="00AE5B33"/>
    <w:rsid w:val="00AF1198"/>
    <w:rsid w:val="00AF4C03"/>
    <w:rsid w:val="00B03C25"/>
    <w:rsid w:val="00B04086"/>
    <w:rsid w:val="00B06B5E"/>
    <w:rsid w:val="00B07CFF"/>
    <w:rsid w:val="00B1598A"/>
    <w:rsid w:val="00B1648E"/>
    <w:rsid w:val="00B20F52"/>
    <w:rsid w:val="00B2369C"/>
    <w:rsid w:val="00B31D4B"/>
    <w:rsid w:val="00B35185"/>
    <w:rsid w:val="00B46BAB"/>
    <w:rsid w:val="00B50C83"/>
    <w:rsid w:val="00B51671"/>
    <w:rsid w:val="00B66A6E"/>
    <w:rsid w:val="00B70EF1"/>
    <w:rsid w:val="00BB1033"/>
    <w:rsid w:val="00BB1E1B"/>
    <w:rsid w:val="00BC708B"/>
    <w:rsid w:val="00BD2B92"/>
    <w:rsid w:val="00BD4019"/>
    <w:rsid w:val="00BF2E4C"/>
    <w:rsid w:val="00C03F48"/>
    <w:rsid w:val="00C06A29"/>
    <w:rsid w:val="00C10E30"/>
    <w:rsid w:val="00C41B36"/>
    <w:rsid w:val="00C56FC2"/>
    <w:rsid w:val="00C62209"/>
    <w:rsid w:val="00C8056A"/>
    <w:rsid w:val="00C81AB4"/>
    <w:rsid w:val="00C8235E"/>
    <w:rsid w:val="00C91008"/>
    <w:rsid w:val="00C94751"/>
    <w:rsid w:val="00CB16D1"/>
    <w:rsid w:val="00CB2008"/>
    <w:rsid w:val="00CC5F81"/>
    <w:rsid w:val="00CC6FC8"/>
    <w:rsid w:val="00CD774B"/>
    <w:rsid w:val="00CE44E9"/>
    <w:rsid w:val="00CF0E92"/>
    <w:rsid w:val="00D000D3"/>
    <w:rsid w:val="00D07DEC"/>
    <w:rsid w:val="00D11EFC"/>
    <w:rsid w:val="00D216CE"/>
    <w:rsid w:val="00D247D6"/>
    <w:rsid w:val="00D27FB4"/>
    <w:rsid w:val="00D33911"/>
    <w:rsid w:val="00D6762C"/>
    <w:rsid w:val="00D8455A"/>
    <w:rsid w:val="00DB63D9"/>
    <w:rsid w:val="00DC2970"/>
    <w:rsid w:val="00DC3167"/>
    <w:rsid w:val="00DD3256"/>
    <w:rsid w:val="00DE49E1"/>
    <w:rsid w:val="00E02BD0"/>
    <w:rsid w:val="00E038AD"/>
    <w:rsid w:val="00E204A6"/>
    <w:rsid w:val="00E2188F"/>
    <w:rsid w:val="00E2280C"/>
    <w:rsid w:val="00E66D5F"/>
    <w:rsid w:val="00E66FC0"/>
    <w:rsid w:val="00E77305"/>
    <w:rsid w:val="00EB48BD"/>
    <w:rsid w:val="00EC054B"/>
    <w:rsid w:val="00EC4DF0"/>
    <w:rsid w:val="00ED6B72"/>
    <w:rsid w:val="00EE3EAE"/>
    <w:rsid w:val="00EF60F2"/>
    <w:rsid w:val="00F03300"/>
    <w:rsid w:val="00F066C5"/>
    <w:rsid w:val="00F143F0"/>
    <w:rsid w:val="00F270FC"/>
    <w:rsid w:val="00F41864"/>
    <w:rsid w:val="00F66C9E"/>
    <w:rsid w:val="00F67F76"/>
    <w:rsid w:val="00F81E70"/>
    <w:rsid w:val="00F908A6"/>
    <w:rsid w:val="00FA1D08"/>
    <w:rsid w:val="00FA29B4"/>
    <w:rsid w:val="00FA58FA"/>
    <w:rsid w:val="00FD596B"/>
    <w:rsid w:val="00FF59AE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5</Pages>
  <Words>959</Words>
  <Characters>7226</Characters>
  <Application>Microsoft Office Word</Application>
  <DocSecurity>0</DocSecurity>
  <Lines>301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8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Cantu, Josue</cp:lastModifiedBy>
  <cp:revision>169</cp:revision>
  <dcterms:created xsi:type="dcterms:W3CDTF">2022-04-20T12:32:00Z</dcterms:created>
  <dcterms:modified xsi:type="dcterms:W3CDTF">2024-01-29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cf6a7370893135ae81decff22ab0e35e6fbde133f73ac37e869f11004873ef94</vt:lpwstr>
  </property>
</Properties>
</file>